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обота</w:t>
      </w:r>
      <w:r>
        <w:t xml:space="preserve"> </w:t>
      </w:r>
      <w:r>
        <w:t xml:space="preserve">№2</w:t>
      </w:r>
    </w:p>
    <w:p>
      <w:pPr>
        <w:pStyle w:val="FirstParagraph"/>
      </w:pPr>
      <w:r>
        <w:t xml:space="preserve">Відкриємо наші дані і подивимось на гістограму і щільність розподілу</w:t>
      </w:r>
      <w:r>
        <w:t xml:space="preserve"> </w:t>
      </w:r>
      <w:r>
        <w:t xml:space="preserve">Подивимось на використання функції density з гістограмою і просто функцію щільності для розподілу ксі квадрат із ступенем свободи 5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8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істограма із функцією 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начення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Щільність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Самостійна-робота-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істограма із заданим розподілом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начення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Щіль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Самостійна-робота-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датково перевіримо наші дані використовуючи QQ і PP діаграми</w:t>
      </w:r>
    </w:p>
    <w:p>
      <w:pPr>
        <w:pStyle w:val="BodyText"/>
      </w:pPr>
      <w:r>
        <w:t xml:space="preserve">Подивимось на QQ і PP діаграми із такими розподілами :</w:t>
      </w:r>
    </w:p>
    <w:p>
      <w:pPr>
        <w:pStyle w:val="BodyText"/>
      </w:pPr>
      <w:r>
        <w:t xml:space="preserve">(а) нормальний;</w:t>
      </w:r>
      <w:r>
        <w:t xml:space="preserve"> </w:t>
      </w:r>
      <w:r>
        <w:t xml:space="preserve">(б) логнормальний;</w:t>
      </w:r>
      <w:r>
        <w:t xml:space="preserve"> </w:t>
      </w:r>
      <w:r>
        <w:t xml:space="preserve">(в) експоненційний;</w:t>
      </w:r>
      <w:r>
        <w:t xml:space="preserve"> </w:t>
      </w:r>
      <w:r>
        <w:t xml:space="preserve">(г) χ²;</w:t>
      </w:r>
    </w:p>
    <w:p>
      <w:pPr>
        <w:pStyle w:val="BodyText"/>
      </w:pPr>
      <w:r>
        <w:t xml:space="preserve">Подивимось на діаграми і оцінимо їх якість. Використаємо для цього різні розподіли із різними параметрами і побачимо, що ксі квадрат розподіл із ступенем свободи 5 найкраще описує наші дані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Самостійна-робота-2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Самостійна-робота-2_files/figure-docx/unnamed-chunk-2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x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rat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Самостійна-робота-2_files/figure-docx/unnamed-chunk-2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Самостійна-робота-2_files/figure-docx/unnamed-chunk-2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діаграма для Нормального Розподілу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Самостійна-робота-2_files/figure-docx/unnamed-chunk-2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l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X)), 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діаграма для Логнормального Розподілу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ні квантилі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мпіричні квантилі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Самостійна-робота-2_files/figure-docx/unnamed-chunk-2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X)), 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діаграма для Експоненційного Розподілу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ні квантилі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мпіричні квантилі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Самостійна-робота-2_files/figure-docx/unnamed-chunk-2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діаграма для χ² Розподілу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ні квантилі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мпіричні квантилі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Самостійна-робота-2_files/figure-docx/unnamed-chunk-2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Як бачимо, то дійсно розподіл ксі квадрат із ступенем свободи 5 найкраще описує наші дані. Тепер подивимось і проаналізуємо графік QQ діаграми із прогнознимим інтервалами. Переробимо і використаємо функцію QQplot із підручника</w:t>
      </w:r>
      <w:r>
        <w:t xml:space="preserve"> </w:t>
      </w:r>
      <w:r>
        <w:t xml:space="preserve">“</w:t>
      </w:r>
      <w:r>
        <w:t xml:space="preserve">Комп’ютерна статистика</w:t>
      </w:r>
      <w:r>
        <w:t xml:space="preserve">”</w:t>
      </w:r>
      <w:r>
        <w:t xml:space="preserve"> </w:t>
      </w:r>
      <w:r>
        <w:t xml:space="preserve">Р.Майборода. Маємо:</w:t>
      </w:r>
    </w:p>
    <w:p>
      <w:pPr>
        <w:pStyle w:val="SourceCode"/>
      </w:pPr>
      <w:r>
        <w:rPr>
          <w:rStyle w:val="NormalTok"/>
        </w:rPr>
        <w:t xml:space="preserve">QQ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df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chiSqua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  s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ort)</w:t>
      </w:r>
      <w:r>
        <w:br/>
      </w:r>
      <w:r>
        <w:rPr>
          <w:rStyle w:val="NormalTok"/>
        </w:rPr>
        <w:t xml:space="preserve">  t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hiSquareQ, chiSquareQ, chiSquareQ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ps, bots, s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ні квантилі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мпіричні квантилі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hiSquareQ, s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chiSquareQ, bots, chiSquareQ, top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Самостійна-робота-2_files/figure-docx/unnamed-chunk-3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же, дійсно наш розподіл збігається із розподілом ксі квадрат із ступенем свободи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обота №2</dc:title>
  <dc:creator/>
  <cp:keywords/>
  <dcterms:created xsi:type="dcterms:W3CDTF">2023-12-06T13:55:08Z</dcterms:created>
  <dcterms:modified xsi:type="dcterms:W3CDTF">2023-12-06T13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